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ndres  filipuzz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49235263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